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airobi,</w:t>
      </w:r>
      <w:r>
        <w:t xml:space="preserve"> </w:t>
      </w:r>
      <w:r>
        <w:t xml:space="preserve">Kenya</w:t>
      </w:r>
    </w:p>
    <w:p>
      <w:pPr>
        <w:pStyle w:val="FirstParagraph"/>
      </w:pPr>
      <w:r>
        <w:t xml:space="preserve">April 12, 2024</w:t>
      </w:r>
    </w:p>
    <w:p>
      <w:pPr>
        <w:pStyle w:val="BodyText"/>
      </w:pPr>
      <w:r>
        <w:t xml:space="preserve">Hiring Committee</w:t>
      </w:r>
    </w:p>
    <w:p>
      <w:pPr>
        <w:pStyle w:val="BodyText"/>
      </w:pPr>
      <w:r>
        <w:t xml:space="preserve">Kenya Meteorological Department (KMD)</w:t>
      </w:r>
    </w:p>
    <w:p>
      <w:pPr>
        <w:pStyle w:val="BodyText"/>
      </w:pPr>
      <w:r>
        <w:t xml:space="preserve">P.O. Box 30442-00100</w:t>
      </w:r>
    </w:p>
    <w:p>
      <w:pPr>
        <w:pStyle w:val="BodyText"/>
      </w:pPr>
      <w:r>
        <w:t xml:space="preserve">Nairobi, Kenya</w:t>
      </w:r>
    </w:p>
    <w:bookmarkStart w:id="20" w:name="X6a3ffd5ac04e0cbae3843d729f15e3c38374dcd"/>
    <w:p>
      <w:pPr>
        <w:pStyle w:val="Heading1"/>
      </w:pPr>
      <w:r>
        <w:t xml:space="preserve">Internship Application Letter for Meteorologist Intern Position</w:t>
      </w:r>
    </w:p>
    <w:p>
      <w:pPr>
        <w:pStyle w:val="FirstParagraph"/>
      </w:pPr>
      <w:r>
        <w:t xml:space="preserve">Dear Hiring Committee,</w:t>
      </w:r>
    </w:p>
    <w:p>
      <w:pPr>
        <w:pStyle w:val="BodyText"/>
      </w:pPr>
      <w:r>
        <w:t xml:space="preserve">It is with profound enthusiasm and a deep sense of purpose that I submit my application as a prospective Meteorologist intern for the Kenya Meteorological Department in Nairobi, Kenya. This Internship Application Letter represents not merely an opportunity to contribute to Africa's most critical weather forecasting institution, but the culmination of years dedicated to understanding atmospheric science within the unique climatic context of East Africa. Having meticulously followed KMD's pioneering work in climate resilience and disaster early-warning systems across Kenya Nairobi and beyond, I am certain this internship will be the transformative bridge between my academic foundation and a meaningful career dedicated to serving Kenyan communities through meteorological excellence.</w:t>
      </w:r>
    </w:p>
    <w:p>
      <w:pPr>
        <w:pStyle w:val="BodyText"/>
      </w:pPr>
      <w:r>
        <w:t xml:space="preserve">My academic journey at the University of Nairobi's Department of Environmental Sciences has been rigorously focused on tropical meteorology, with particular attention to East African climate dynamics. I completed my B.Sc. in Meteorology with honors, achieving a 3.8/4.0 GPA while undertaking specialized coursework including Tropical Synoptic Analysis, Climate Modeling (utilizing WRF and ECMWF datasets), and Remote Sensing Applications for Weather Prediction. My undergraduate research project on "The Influence of Indian Ocean Dipole Events on Kenyan Rainfall Variability" directly engaged with KMD's observational networks in Nairobi and Nakuru, where I processed real-time satellite data to develop localized rainfall forecasting models. This work culminated in a conference presentation at the 2023 East African Meteorological Society Symposium held at the Jomo Kenyatta International Conference Centre—further cementing my commitment to contributing to Kenya's meteorological advancement.</w:t>
      </w:r>
    </w:p>
    <w:p>
      <w:pPr>
        <w:pStyle w:val="BodyText"/>
      </w:pPr>
      <w:r>
        <w:t xml:space="preserve">Beyond academic rigor, I have cultivated hands-on technical competencies essential for modern meteorological work in Nairobi. I am proficient in Python for data analysis (utilizing libraries like NumPy and Matplotlib), operate GIS platforms such as QGIS to map weather patterns across Kenya's diverse topography, and have experience processing raw data from the KMD's automated weather stations network. During a summer internship at the National Drought Management Authority (NDMA) in Nairobi, I assisted in developing drought impact assessment tools that integrated real-time rainfall data with agricultural vulnerability indices—directly aligning with KMD's operational mandate to support Kenya's climate-smart agriculture initiatives. My technical skills are complemented by strong field experience: I spent six months collecting microclimate data across Nairobi County's urban-rural gradient for a project examining heat island effects, resulting in a research note published by the University of Nairobi's Climate Research Unit.</w:t>
      </w:r>
    </w:p>
    <w:p>
      <w:pPr>
        <w:pStyle w:val="BodyText"/>
      </w:pPr>
      <w:r>
        <w:t xml:space="preserve">What truly distinguishes my application is my contextual understanding of meteorology within Kenya Nairobi's specific challenges. I recognize that Nairobi's position as East Africa's economic hub faces unique meteorological pressures—from rapidly changing urban microclimates exacerbating extreme weather events to the critical need for hyperlocal forecasts supporting transport systems and public health initiatives. During the 2023 heavy rainfall season, I volunteered with local emergency services to assist in flood prediction efforts in Nairobi's informal settlements, where I witnessed firsthand how timely meteorological insights save lives. This experience solidified my belief that a Meteorologist's work in Kenya Nairobi transcends data analysis—it is an ethical imperative to serve vulnerable communities through accurate, accessible weather information.</w:t>
      </w:r>
    </w:p>
    <w:p>
      <w:pPr>
        <w:pStyle w:val="BodyText"/>
      </w:pPr>
      <w:r>
        <w:t xml:space="preserve">I am particularly drawn to KMD's National Climate Service Strategic Plan 2023-2030, especially the emphasis on "Enhancing Early Warning Systems for Urban Climate Risks." As an intern, I aspire to contribute directly to this mission by supporting the development of Nairobi-specific forecasting models that integrate high-resolution satellite data with ground-based observations. My fluency in Swahili (written and spoken) and native English proficiency would enable seamless collaboration with KMD's field teams across Nairobi County. Moreover, I have proactively studied KMD's recent publications on urban weather phenomena in East Africa, including their 2023 report "Nairobi Heat Stress Vulnerability Mapping," which informed my approach to my current academic project on urban microclimate adaptation strategies.</w:t>
      </w:r>
    </w:p>
    <w:p>
      <w:pPr>
        <w:pStyle w:val="BodyText"/>
      </w:pPr>
      <w:r>
        <w:t xml:space="preserve">The significance of this internship extends beyond skill development—it represents an opportunity to grow within Kenya's premier meteorological institution while contributing meaningfully to national climate resilience. I am eager to learn from KMD's experts who have developed innovative solutions for Kenya Nairobi, such as the mobile app "Maji" that delivers hyperlocal flood warnings across the city. My long-term vision aligns precisely with KMD's mission: to become a leading African meteorological scientist specializing in urban climate adaptation for rapidly developing cities like Nairobi. This internship is not merely a step in my career—it is where I will forge the practical expertise needed to address Kenya's most urgent weather-related challenges.</w:t>
      </w:r>
    </w:p>
    <w:p>
      <w:pPr>
        <w:pStyle w:val="BodyText"/>
      </w:pPr>
      <w:r>
        <w:t xml:space="preserve">My resume, attached for your review, provides further detail on my academic projects, technical skills, and field experience. I have also included letters of recommendation from Dr. Amina Juma (Professor of Climate Science at the University of Nairobi) and Mr. Peter Ochieng (Senior Meteorologist at KMD's Nairobi office), both who have witnessed my dedication to meteorological work in Kenya's context.</w:t>
      </w:r>
    </w:p>
    <w:p>
      <w:pPr>
        <w:pStyle w:val="BodyText"/>
      </w:pPr>
      <w:r>
        <w:t xml:space="preserve">I am prepared to begin immediately and commit fully to KMD's operational calendar, including weekend rotations during critical weather events. I would be honored to discuss how my skills in tropical meteorology, data analysis, and community-focused climate services align with your current internship needs during a convenient time at your earliest availability.</w:t>
      </w:r>
    </w:p>
    <w:p>
      <w:pPr>
        <w:pStyle w:val="BodyText"/>
      </w:pPr>
      <w:r>
        <w:t xml:space="preserve">Thank you for considering this Internship Application Letter. I am deeply committed to contributing to Kenya's meteorological advancement and am confident that my academic background, technical skills, and passion for Nairobi's climate challenges make me an ideal candidate to support KMD's vital mission in Kenya Nairobi.</w:t>
      </w:r>
    </w:p>
    <w:p>
      <w:pPr>
        <w:pStyle w:val="BodyText"/>
      </w:pPr>
      <w:r>
        <w:t xml:space="preserve">Sincerely,</w:t>
      </w:r>
    </w:p>
    <w:p>
      <w:pPr>
        <w:pStyle w:val="BodyText"/>
      </w:pPr>
      <w:r>
        <w:t xml:space="preserve">Mwangi Njeru</w:t>
      </w:r>
    </w:p>
    <w:p>
      <w:pPr>
        <w:pStyle w:val="BodyText"/>
      </w:pPr>
      <w:r>
        <w:t xml:space="preserve">Student Meteorologist (B.Sc. Meteorology, University of Nairobi)</w:t>
      </w:r>
    </w:p>
    <w:p>
      <w:pPr>
        <w:pStyle w:val="BodyText"/>
      </w:pPr>
      <w:r>
        <w:t xml:space="preserve">Email: mwangi.njeru@univ.or.ke | Phone: +254 700 123456</w:t>
      </w:r>
    </w:p>
    <w:p>
      <w:pPr>
        <w:pStyle w:val="BodyText"/>
      </w:pPr>
      <w:r>
        <w:t xml:space="preserve">Note: This Internship Application Letter exceeds 850 words, specifically incorporating "Internship Application Letter," "Meteorologist," and "Kenya Nairobi" as requested, while demonstrating contextual understanding of meteorological work in Nairobi's unique urban and climat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Nairobi, Kenya</dc:title>
  <dc:creator/>
  <dc:language>en</dc:language>
  <cp:keywords/>
  <dcterms:created xsi:type="dcterms:W3CDTF">2025-12-10T03:29:56Z</dcterms:created>
  <dcterms:modified xsi:type="dcterms:W3CDTF">2025-12-10T03:29:56Z</dcterms:modified>
</cp:coreProperties>
</file>

<file path=docProps/custom.xml><?xml version="1.0" encoding="utf-8"?>
<Properties xmlns="http://schemas.openxmlformats.org/officeDocument/2006/custom-properties" xmlns:vt="http://schemas.openxmlformats.org/officeDocument/2006/docPropsVTypes"/>
</file>